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5D1E4C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8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544695">
        <w:t xml:space="preserve">Martinovi </w:t>
      </w:r>
      <w:proofErr w:type="spellStart"/>
      <w:r w:rsidR="00544695">
        <w:t>Alušicovi</w:t>
      </w:r>
      <w:proofErr w:type="spellEnd"/>
      <w:r w:rsidR="00544695">
        <w:t xml:space="preserve">, bývalému predsedovi dozornej rady Nemocnice Poprad, </w:t>
      </w:r>
      <w:proofErr w:type="spellStart"/>
      <w:r w:rsidR="00544695">
        <w:t>a.</w:t>
      </w:r>
      <w:bookmarkStart w:id="0" w:name="_GoBack"/>
      <w:bookmarkEnd w:id="0"/>
      <w:r w:rsidR="00544695">
        <w:t>s</w:t>
      </w:r>
      <w:proofErr w:type="spellEnd"/>
      <w:r w:rsidR="00544695">
        <w:t xml:space="preserve">. </w:t>
      </w:r>
      <w:r w:rsidR="00DB0600">
        <w:t>(</w:t>
      </w:r>
      <w:r w:rsidR="00544695">
        <w:t>odvolaný z verejnej funkcie 14.6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544695">
        <w:t xml:space="preserve">Martinovi </w:t>
      </w:r>
      <w:proofErr w:type="spellStart"/>
      <w:r w:rsidR="00544695">
        <w:t>Alušicovi</w:t>
      </w:r>
      <w:proofErr w:type="spellEnd"/>
      <w:r w:rsidR="00544695">
        <w:t xml:space="preserve">, bývalému predsedovi dozornej rady Nemocnice Poprad, </w:t>
      </w:r>
      <w:r w:rsidR="00544695">
        <w:br/>
        <w:t xml:space="preserve">a. 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44695">
        <w:t>1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1E4C"/>
    <w:rsid w:val="005D4C7F"/>
    <w:rsid w:val="005E06C7"/>
    <w:rsid w:val="005F32D5"/>
    <w:rsid w:val="005F58D0"/>
    <w:rsid w:val="00600B20"/>
    <w:rsid w:val="0060504E"/>
    <w:rsid w:val="006067F0"/>
    <w:rsid w:val="00615B60"/>
    <w:rsid w:val="0062012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7FCF2-DB02-4608-ACEC-D6ACF4604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6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6</cp:revision>
  <cp:lastPrinted>2025-06-18T14:41:00Z</cp:lastPrinted>
  <dcterms:created xsi:type="dcterms:W3CDTF">2021-09-24T06:29:00Z</dcterms:created>
  <dcterms:modified xsi:type="dcterms:W3CDTF">2025-06-18T14:41:00Z</dcterms:modified>
</cp:coreProperties>
</file>